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C506B89" w:rsidR="0000007A" w:rsidRPr="00DE7D30" w:rsidRDefault="001D0CAA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37055E" w:rsidRPr="00081CFC">
                <w:rPr>
                  <w:rStyle w:val="Hyperlink"/>
                  <w:rFonts w:ascii="Arial" w:hAnsi="Arial" w:cs="Arial"/>
                </w:rPr>
                <w:t>Medicine and Medical Research: New Perspectiv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B581A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7055E">
              <w:rPr>
                <w:rFonts w:ascii="Arial" w:hAnsi="Arial" w:cs="Arial"/>
                <w:b/>
                <w:bCs/>
                <w:szCs w:val="28"/>
                <w:lang w:val="en-GB"/>
              </w:rPr>
              <w:t>2630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8C95A33" w:rsidR="0000007A" w:rsidRPr="00DE7D30" w:rsidRDefault="0037055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7055E">
              <w:rPr>
                <w:rFonts w:ascii="Arial" w:hAnsi="Arial" w:cs="Arial"/>
                <w:b/>
                <w:szCs w:val="28"/>
                <w:lang w:val="en-GB"/>
              </w:rPr>
              <w:t xml:space="preserve">Indications and the </w:t>
            </w:r>
            <w:proofErr w:type="spellStart"/>
            <w:r w:rsidRPr="0037055E">
              <w:rPr>
                <w:rFonts w:ascii="Arial" w:hAnsi="Arial" w:cs="Arial"/>
                <w:b/>
                <w:szCs w:val="28"/>
                <w:lang w:val="en-GB"/>
              </w:rPr>
              <w:t>materno</w:t>
            </w:r>
            <w:proofErr w:type="spellEnd"/>
            <w:r w:rsidRPr="0037055E">
              <w:rPr>
                <w:rFonts w:ascii="Arial" w:hAnsi="Arial" w:cs="Arial"/>
                <w:b/>
                <w:szCs w:val="28"/>
                <w:lang w:val="en-GB"/>
              </w:rPr>
              <w:t xml:space="preserve">-foetal outcome of caesarean section in a secondary health facility in </w:t>
            </w:r>
            <w:proofErr w:type="spellStart"/>
            <w:r w:rsidRPr="0037055E">
              <w:rPr>
                <w:rFonts w:ascii="Arial" w:hAnsi="Arial" w:cs="Arial"/>
                <w:b/>
                <w:szCs w:val="28"/>
                <w:lang w:val="en-GB"/>
              </w:rPr>
              <w:t>obudu</w:t>
            </w:r>
            <w:proofErr w:type="spellEnd"/>
            <w:r w:rsidRPr="0037055E">
              <w:rPr>
                <w:rFonts w:ascii="Arial" w:hAnsi="Arial" w:cs="Arial"/>
                <w:b/>
                <w:szCs w:val="28"/>
                <w:lang w:val="en-GB"/>
              </w:rPr>
              <w:t>, south-south Nigeri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2017DA5" w:rsidR="00CF0BBB" w:rsidRPr="00DE7D30" w:rsidRDefault="0037055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D636072" w:rsidR="00F1171E" w:rsidRPr="00900E9B" w:rsidRDefault="00773E3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is is the type of article which post graduate student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susually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write during their training. It fulfils all the basic requirements of a single centre retrospective study. Good for publication as small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study.some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grammatic mistakes needs to be corrected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CA19B1D" w14:textId="0ADEEB28" w:rsidR="00F1171E" w:rsidRDefault="005313B7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t can be same with some correction. Like</w:t>
            </w:r>
          </w:p>
          <w:p w14:paraId="5029D89C" w14:textId="77777777" w:rsidR="005313B7" w:rsidRDefault="005313B7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“Indications,</w:t>
            </w:r>
            <w:r w:rsidR="00842B6C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maternal and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fetal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outcome of Caesarean section in a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secondry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health facility of Nigeria</w:t>
            </w:r>
            <w:r w:rsidR="00842B6C">
              <w:rPr>
                <w:b/>
                <w:bCs/>
                <w:sz w:val="20"/>
                <w:szCs w:val="20"/>
                <w:lang w:val="en-GB"/>
              </w:rPr>
              <w:t>”</w:t>
            </w:r>
          </w:p>
          <w:p w14:paraId="3E88FDB8" w14:textId="77777777" w:rsidR="00842B6C" w:rsidRDefault="00842B6C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OR </w:t>
            </w:r>
          </w:p>
          <w:p w14:paraId="794AA9A7" w14:textId="4661D60B" w:rsidR="00842B6C" w:rsidRPr="00900E9B" w:rsidRDefault="00842B6C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ndications and a comparison of maternal and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fetal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outcome in elective VS emergency caesarean section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1878ACF" w:rsidR="00F1171E" w:rsidRPr="00900E9B" w:rsidRDefault="007F3A11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dd if any result was statistically significant or not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3E62501F" w:rsidR="00F1171E" w:rsidRPr="00900E9B" w:rsidRDefault="00AE400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    instead of “Study area”.  Write Site or location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43061B8D" w14:textId="77777777" w:rsidR="006502D5" w:rsidRDefault="00D634EC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n order to make it more robust some elaboration is required in </w:t>
            </w:r>
            <w:r w:rsidR="006502D5">
              <w:rPr>
                <w:b/>
                <w:bCs/>
                <w:sz w:val="20"/>
                <w:szCs w:val="20"/>
                <w:lang w:val="en-GB"/>
              </w:rPr>
              <w:t>following</w:t>
            </w:r>
          </w:p>
          <w:p w14:paraId="105C715B" w14:textId="6D5F0FCB" w:rsidR="00F1171E" w:rsidRDefault="006502D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D</w:t>
            </w:r>
            <w:r w:rsidR="00D634EC">
              <w:rPr>
                <w:b/>
                <w:bCs/>
                <w:sz w:val="20"/>
                <w:szCs w:val="20"/>
                <w:lang w:val="en-GB"/>
              </w:rPr>
              <w:t>ata collection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. </w:t>
            </w:r>
            <w:r w:rsidR="00137ADE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>Total number of caesarean section during that time. How many were excluded</w:t>
            </w:r>
          </w:p>
          <w:p w14:paraId="722B7EC7" w14:textId="77777777" w:rsidR="006502D5" w:rsidRDefault="006502D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Statistic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analysis.  </w:t>
            </w:r>
            <w:r w:rsidR="00137ADE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>Multivariate analysis is written but not do</w:t>
            </w:r>
            <w:r w:rsidR="00137ADE">
              <w:rPr>
                <w:b/>
                <w:bCs/>
                <w:sz w:val="20"/>
                <w:szCs w:val="20"/>
                <w:lang w:val="en-GB"/>
              </w:rPr>
              <w:t>ne.</w:t>
            </w:r>
          </w:p>
          <w:p w14:paraId="37D373F9" w14:textId="46A3766C" w:rsidR="00137ADE" w:rsidRPr="00900E9B" w:rsidRDefault="00137AD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Discussion. Comparison is mostly with the local studies. This is acceptable but biases and dra</w:t>
            </w:r>
            <w:r w:rsidR="003F5D97">
              <w:rPr>
                <w:b/>
                <w:bCs/>
                <w:sz w:val="20"/>
                <w:szCs w:val="20"/>
                <w:lang w:val="en-GB"/>
              </w:rPr>
              <w:t>wbacks are not discussed, for ex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mple size of study , </w:t>
            </w:r>
            <w:r w:rsidR="007758E1">
              <w:rPr>
                <w:b/>
                <w:bCs/>
                <w:sz w:val="20"/>
                <w:szCs w:val="20"/>
                <w:lang w:val="en-GB"/>
              </w:rPr>
              <w:t>referred patients , single centre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7F7E968" w:rsidR="00F1171E" w:rsidRPr="00900E9B" w:rsidRDefault="007758E1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Most of the references are mor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then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5 year old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lastRenderedPageBreak/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122C42F" w:rsidR="00F1171E" w:rsidRPr="00900E9B" w:rsidRDefault="007758E1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Quality of English is </w:t>
            </w:r>
            <w:proofErr w:type="spellStart"/>
            <w:r>
              <w:rPr>
                <w:sz w:val="20"/>
                <w:szCs w:val="20"/>
                <w:lang w:val="en-GB"/>
              </w:rPr>
              <w:t>genrally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fine .A few corrections are needed </w:t>
            </w:r>
            <w:proofErr w:type="spellStart"/>
            <w:r w:rsidR="00990BCB">
              <w:rPr>
                <w:sz w:val="20"/>
                <w:szCs w:val="20"/>
                <w:lang w:val="en-GB"/>
              </w:rPr>
              <w:t>eg</w:t>
            </w:r>
            <w:proofErr w:type="spellEnd"/>
            <w:r w:rsidR="00990BCB">
              <w:rPr>
                <w:sz w:val="20"/>
                <w:szCs w:val="20"/>
                <w:lang w:val="en-GB"/>
              </w:rPr>
              <w:t xml:space="preserve"> in title instead of “</w:t>
            </w:r>
            <w:proofErr w:type="spellStart"/>
            <w:r w:rsidR="00990BCB">
              <w:rPr>
                <w:sz w:val="20"/>
                <w:szCs w:val="20"/>
                <w:lang w:val="en-GB"/>
              </w:rPr>
              <w:t>materno-fetal</w:t>
            </w:r>
            <w:proofErr w:type="spellEnd"/>
            <w:r w:rsidR="00990BCB">
              <w:rPr>
                <w:sz w:val="20"/>
                <w:szCs w:val="20"/>
                <w:lang w:val="en-GB"/>
              </w:rPr>
              <w:t xml:space="preserve"> “maternal-</w:t>
            </w:r>
            <w:proofErr w:type="spellStart"/>
            <w:r w:rsidR="00990BCB">
              <w:rPr>
                <w:sz w:val="20"/>
                <w:szCs w:val="20"/>
                <w:lang w:val="en-GB"/>
              </w:rPr>
              <w:t>fetal</w:t>
            </w:r>
            <w:proofErr w:type="spellEnd"/>
            <w:r w:rsidR="00990BCB">
              <w:rPr>
                <w:sz w:val="20"/>
                <w:szCs w:val="20"/>
                <w:lang w:val="en-GB"/>
              </w:rPr>
              <w:t xml:space="preserve"> can be used</w:t>
            </w: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34FC350C" w:rsidR="00F1171E" w:rsidRPr="00900E9B" w:rsidRDefault="00990BCB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n acceptable Manuscript. If some graphs are added instead of tables it will look better</w:t>
            </w:r>
          </w:p>
          <w:p w14:paraId="15DFD0E8" w14:textId="1C8C8984" w:rsidR="00F1171E" w:rsidRPr="00900E9B" w:rsidRDefault="003F5D97" w:rsidP="007222C8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t can be published after minor corrections as I have mentioned above in my comments</w:t>
            </w: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247CEC" w:rsidRPr="00340561" w14:paraId="45C9B02F" w14:textId="77777777" w:rsidTr="007219A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0F083" w14:textId="77777777" w:rsidR="00247CEC" w:rsidRPr="00340561" w:rsidRDefault="00247CEC" w:rsidP="007219A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847CE80" w14:textId="77777777" w:rsidR="00247CEC" w:rsidRPr="00340561" w:rsidRDefault="00247CEC" w:rsidP="007219A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47CEC" w:rsidRPr="00340561" w14:paraId="7DF1996C" w14:textId="77777777" w:rsidTr="007219A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8D0F1" w14:textId="77777777" w:rsidR="00247CEC" w:rsidRPr="00340561" w:rsidRDefault="00247CEC" w:rsidP="007219A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48D88" w14:textId="77777777" w:rsidR="00247CEC" w:rsidRPr="00340561" w:rsidRDefault="00247CEC" w:rsidP="007219A0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4EE68E65" w14:textId="77777777" w:rsidR="00247CEC" w:rsidRPr="00340561" w:rsidRDefault="00247CEC" w:rsidP="007219A0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247CEC" w:rsidRPr="00340561" w14:paraId="0F0876AB" w14:textId="77777777" w:rsidTr="007219A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7B12E" w14:textId="77777777" w:rsidR="00247CEC" w:rsidRPr="00340561" w:rsidRDefault="00247CEC" w:rsidP="007219A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E750FBF" w14:textId="77777777" w:rsidR="00247CEC" w:rsidRPr="00340561" w:rsidRDefault="00247CEC" w:rsidP="007219A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9EAA7" w14:textId="77777777" w:rsidR="00247CEC" w:rsidRPr="00340561" w:rsidRDefault="00247CEC" w:rsidP="007219A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37DBE175" w14:textId="77777777" w:rsidR="00247CEC" w:rsidRPr="00340561" w:rsidRDefault="00247CEC" w:rsidP="007219A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96528B6" w14:textId="77777777" w:rsidR="00247CEC" w:rsidRPr="00340561" w:rsidRDefault="00247CEC" w:rsidP="007219A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08D7947B" w14:textId="77777777" w:rsidR="00247CEC" w:rsidRPr="00340561" w:rsidRDefault="00247CEC" w:rsidP="007219A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167D54D" w14:textId="77777777" w:rsidR="00247CEC" w:rsidRPr="00340561" w:rsidRDefault="00247CEC" w:rsidP="007219A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76EC1AB" w14:textId="77777777" w:rsidR="00247CEC" w:rsidRPr="00340561" w:rsidRDefault="00247CEC" w:rsidP="007219A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52BD44C7" w14:textId="77777777" w:rsidR="00247CEC" w:rsidRDefault="00247CEC" w:rsidP="00247CEC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247CEC" w:rsidRPr="00375011" w14:paraId="62F06245" w14:textId="77777777" w:rsidTr="007219A0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46B26" w14:textId="77777777" w:rsidR="00247CEC" w:rsidRPr="00375011" w:rsidRDefault="00247CEC" w:rsidP="007219A0"/>
          <w:p w14:paraId="3E8F5703" w14:textId="77777777" w:rsidR="00247CEC" w:rsidRPr="00375011" w:rsidRDefault="00247CEC" w:rsidP="007219A0"/>
          <w:p w14:paraId="1C09EF80" w14:textId="77777777" w:rsidR="00247CEC" w:rsidRPr="00375011" w:rsidRDefault="00247CEC" w:rsidP="007219A0">
            <w:pPr>
              <w:rPr>
                <w:bCs/>
                <w:u w:val="single"/>
                <w:lang w:val="en-GB"/>
              </w:rPr>
            </w:pPr>
          </w:p>
          <w:p w14:paraId="4435BA12" w14:textId="77777777" w:rsidR="00247CEC" w:rsidRPr="00375011" w:rsidRDefault="00247CEC" w:rsidP="007219A0">
            <w:pPr>
              <w:rPr>
                <w:bCs/>
                <w:u w:val="single"/>
                <w:lang w:val="en-GB"/>
              </w:rPr>
            </w:pPr>
          </w:p>
          <w:p w14:paraId="5C3023B2" w14:textId="77777777" w:rsidR="00247CEC" w:rsidRPr="00375011" w:rsidRDefault="00247CEC" w:rsidP="007219A0">
            <w:pPr>
              <w:rPr>
                <w:bCs/>
                <w:u w:val="single"/>
                <w:lang w:val="en-GB"/>
              </w:rPr>
            </w:pPr>
            <w:r w:rsidRPr="00375011">
              <w:rPr>
                <w:bCs/>
                <w:u w:val="single"/>
                <w:lang w:val="en-GB"/>
              </w:rPr>
              <w:t>Reviewer Details:</w:t>
            </w:r>
          </w:p>
          <w:p w14:paraId="3DD657BA" w14:textId="77777777" w:rsidR="00247CEC" w:rsidRPr="00375011" w:rsidRDefault="00247CEC" w:rsidP="007219A0">
            <w:pPr>
              <w:rPr>
                <w:bCs/>
                <w:u w:val="single"/>
                <w:lang w:val="en-GB"/>
              </w:rPr>
            </w:pPr>
          </w:p>
        </w:tc>
      </w:tr>
      <w:tr w:rsidR="00247CEC" w:rsidRPr="00375011" w14:paraId="6781DF29" w14:textId="77777777" w:rsidTr="007219A0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6D9E4" w14:textId="77777777" w:rsidR="00247CEC" w:rsidRPr="00375011" w:rsidRDefault="00247CEC" w:rsidP="007219A0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1DE17" w14:textId="7515DAB1" w:rsidR="00247CEC" w:rsidRPr="004509AA" w:rsidRDefault="008B0A68" w:rsidP="007219A0">
            <w:pPr>
              <w:rPr>
                <w:b/>
                <w:bCs/>
              </w:rPr>
            </w:pPr>
            <w:proofErr w:type="spellStart"/>
            <w:r w:rsidRPr="008B0A68">
              <w:rPr>
                <w:b/>
                <w:bCs/>
              </w:rPr>
              <w:t>Lubna</w:t>
            </w:r>
            <w:proofErr w:type="spellEnd"/>
            <w:r w:rsidRPr="008B0A68">
              <w:rPr>
                <w:b/>
                <w:bCs/>
              </w:rPr>
              <w:t xml:space="preserve"> Riaz</w:t>
            </w:r>
          </w:p>
        </w:tc>
      </w:tr>
      <w:tr w:rsidR="00247CEC" w:rsidRPr="00375011" w14:paraId="126C7327" w14:textId="77777777" w:rsidTr="007219A0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B1AAE" w14:textId="77777777" w:rsidR="00247CEC" w:rsidRPr="00375011" w:rsidRDefault="00247CEC" w:rsidP="007219A0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B8FE7" w14:textId="6407419A" w:rsidR="00247CEC" w:rsidRPr="00375011" w:rsidRDefault="008D267C" w:rsidP="007219A0">
            <w:pPr>
              <w:rPr>
                <w:b/>
                <w:bCs/>
                <w:lang w:val="en-GB"/>
              </w:rPr>
            </w:pPr>
            <w:proofErr w:type="spellStart"/>
            <w:r w:rsidRPr="008D267C">
              <w:rPr>
                <w:b/>
                <w:bCs/>
                <w:lang w:val="en-GB"/>
              </w:rPr>
              <w:t>Shalamar</w:t>
            </w:r>
            <w:proofErr w:type="spellEnd"/>
            <w:r w:rsidRPr="008D267C">
              <w:rPr>
                <w:b/>
                <w:bCs/>
                <w:lang w:val="en-GB"/>
              </w:rPr>
              <w:t xml:space="preserve"> Institute of Medical sciences, Canada</w:t>
            </w:r>
            <w:bookmarkStart w:id="0" w:name="_GoBack"/>
            <w:bookmarkEnd w:id="0"/>
          </w:p>
        </w:tc>
      </w:tr>
    </w:tbl>
    <w:p w14:paraId="658A57A9" w14:textId="77777777" w:rsidR="00247CEC" w:rsidRDefault="00247CEC" w:rsidP="00247CEC"/>
    <w:p w14:paraId="0751ECF4" w14:textId="77777777" w:rsidR="00247CEC" w:rsidRPr="00401400" w:rsidRDefault="00247CEC" w:rsidP="00247CEC"/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901B9B" w14:textId="77777777" w:rsidR="001D0CAA" w:rsidRPr="0000007A" w:rsidRDefault="001D0CAA" w:rsidP="0099583E">
      <w:r>
        <w:separator/>
      </w:r>
    </w:p>
  </w:endnote>
  <w:endnote w:type="continuationSeparator" w:id="0">
    <w:p w14:paraId="09D86A63" w14:textId="77777777" w:rsidR="001D0CAA" w:rsidRPr="0000007A" w:rsidRDefault="001D0CA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1F073E" w14:textId="77777777" w:rsidR="001D0CAA" w:rsidRPr="0000007A" w:rsidRDefault="001D0CAA" w:rsidP="0099583E">
      <w:r>
        <w:separator/>
      </w:r>
    </w:p>
  </w:footnote>
  <w:footnote w:type="continuationSeparator" w:id="0">
    <w:p w14:paraId="11AA892B" w14:textId="77777777" w:rsidR="001D0CAA" w:rsidRPr="0000007A" w:rsidRDefault="001D0CA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37ADE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0CAA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5980"/>
    <w:rsid w:val="002320EB"/>
    <w:rsid w:val="0023696A"/>
    <w:rsid w:val="002422CB"/>
    <w:rsid w:val="00245E23"/>
    <w:rsid w:val="00247CEC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94CD8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03F4"/>
    <w:rsid w:val="00353718"/>
    <w:rsid w:val="0037055E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5D97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3B7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D58C9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02D5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2207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3E33"/>
    <w:rsid w:val="007758E1"/>
    <w:rsid w:val="00780B67"/>
    <w:rsid w:val="00781D07"/>
    <w:rsid w:val="007A62F8"/>
    <w:rsid w:val="007B1099"/>
    <w:rsid w:val="007B54A4"/>
    <w:rsid w:val="007C6CDF"/>
    <w:rsid w:val="007D0246"/>
    <w:rsid w:val="007F3A11"/>
    <w:rsid w:val="007F5873"/>
    <w:rsid w:val="008126B7"/>
    <w:rsid w:val="00815F94"/>
    <w:rsid w:val="008224E2"/>
    <w:rsid w:val="00825DC9"/>
    <w:rsid w:val="0082676D"/>
    <w:rsid w:val="008324FC"/>
    <w:rsid w:val="00842B6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0A68"/>
    <w:rsid w:val="008B265C"/>
    <w:rsid w:val="008C2F62"/>
    <w:rsid w:val="008C4115"/>
    <w:rsid w:val="008C4B1F"/>
    <w:rsid w:val="008C75AD"/>
    <w:rsid w:val="008D020E"/>
    <w:rsid w:val="008D267C"/>
    <w:rsid w:val="008E5067"/>
    <w:rsid w:val="008F036B"/>
    <w:rsid w:val="008F36E4"/>
    <w:rsid w:val="0090720F"/>
    <w:rsid w:val="00916D0B"/>
    <w:rsid w:val="009245E3"/>
    <w:rsid w:val="00942DEE"/>
    <w:rsid w:val="00944F67"/>
    <w:rsid w:val="009553EC"/>
    <w:rsid w:val="00955E45"/>
    <w:rsid w:val="00962B70"/>
    <w:rsid w:val="00964129"/>
    <w:rsid w:val="009679D5"/>
    <w:rsid w:val="00967C62"/>
    <w:rsid w:val="00982766"/>
    <w:rsid w:val="009852C4"/>
    <w:rsid w:val="00990BCB"/>
    <w:rsid w:val="0099583E"/>
    <w:rsid w:val="009A0242"/>
    <w:rsid w:val="009A45B6"/>
    <w:rsid w:val="009A59ED"/>
    <w:rsid w:val="009B101F"/>
    <w:rsid w:val="009B239B"/>
    <w:rsid w:val="009C5642"/>
    <w:rsid w:val="009D2D69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4003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32AC2"/>
    <w:rsid w:val="00D40416"/>
    <w:rsid w:val="00D430AB"/>
    <w:rsid w:val="00D4782A"/>
    <w:rsid w:val="00D634EC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845AF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525</Words>
  <Characters>2994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1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97</cp:revision>
  <dcterms:created xsi:type="dcterms:W3CDTF">2023-08-30T09:21:00Z</dcterms:created>
  <dcterms:modified xsi:type="dcterms:W3CDTF">2025-05-06T11:51:00Z</dcterms:modified>
</cp:coreProperties>
</file>